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9E8F21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0A1D4C">
              <w:t xml:space="preserve">Service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01809" w14:textId="77777777" w:rsidR="0065475C" w:rsidRDefault="0065475C" w:rsidP="00590471">
      <w:r>
        <w:separator/>
      </w:r>
    </w:p>
  </w:endnote>
  <w:endnote w:type="continuationSeparator" w:id="0">
    <w:p w14:paraId="2BDCE9C2" w14:textId="77777777" w:rsidR="0065475C" w:rsidRDefault="0065475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54F63" w14:textId="77777777" w:rsidR="0065475C" w:rsidRDefault="0065475C" w:rsidP="00590471">
      <w:r>
        <w:separator/>
      </w:r>
    </w:p>
  </w:footnote>
  <w:footnote w:type="continuationSeparator" w:id="0">
    <w:p w14:paraId="5581771C" w14:textId="77777777" w:rsidR="0065475C" w:rsidRDefault="0065475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rARuRPMQ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600FDC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9</Words>
  <Characters>917</Characters>
  <Application>Microsoft Office Word</Application>
  <DocSecurity>0</DocSecurity>
  <Lines>7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10:00Z</dcterms:created>
  <dcterms:modified xsi:type="dcterms:W3CDTF">2023-10-09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